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70A9819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2B3CA4">
        <w:rPr>
          <w:sz w:val="24"/>
          <w:szCs w:val="24"/>
          <w:lang w:val="en-GB"/>
        </w:rPr>
        <w:t>Ohio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3745C63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2B3CA4">
        <w:rPr>
          <w:sz w:val="22"/>
          <w:szCs w:val="22"/>
          <w:lang w:val="en-GB"/>
        </w:rPr>
        <w:t>thirty (30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6729CB" w14:textId="77777777" w:rsidR="002E036E" w:rsidRDefault="002E036E" w:rsidP="00CB37D9">
      <w:pPr>
        <w:spacing w:after="0" w:line="240" w:lineRule="auto"/>
      </w:pPr>
      <w:r>
        <w:separator/>
      </w:r>
    </w:p>
  </w:endnote>
  <w:endnote w:type="continuationSeparator" w:id="0">
    <w:p w14:paraId="1024BECB" w14:textId="77777777" w:rsidR="002E036E" w:rsidRDefault="002E036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1DE33A" w14:textId="77777777" w:rsidR="00A364A7" w:rsidRDefault="00A364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02CB0C9" w:rsidR="00CB37D9" w:rsidRPr="00A364A7" w:rsidRDefault="00CB37D9" w:rsidP="00A364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4C7CFD" w14:textId="77777777" w:rsidR="00A364A7" w:rsidRDefault="00A36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55CACE" w14:textId="77777777" w:rsidR="002E036E" w:rsidRDefault="002E036E" w:rsidP="00CB37D9">
      <w:pPr>
        <w:spacing w:after="0" w:line="240" w:lineRule="auto"/>
      </w:pPr>
      <w:r>
        <w:separator/>
      </w:r>
    </w:p>
  </w:footnote>
  <w:footnote w:type="continuationSeparator" w:id="0">
    <w:p w14:paraId="63E1B000" w14:textId="77777777" w:rsidR="002E036E" w:rsidRDefault="002E036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CE03CF" w14:textId="77777777" w:rsidR="00A364A7" w:rsidRDefault="00A364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4807254" w:rsidR="00AD6FC0" w:rsidRPr="00A364A7" w:rsidRDefault="00AD6FC0" w:rsidP="00A364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7B6BE" w14:textId="77777777" w:rsidR="00A364A7" w:rsidRDefault="00A364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33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B1444"/>
    <w:rsid w:val="003B24BC"/>
    <w:rsid w:val="003B7112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9F2D5D"/>
    <w:rsid w:val="00A116D0"/>
    <w:rsid w:val="00A17025"/>
    <w:rsid w:val="00A364A7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3</Words>
  <Characters>1618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98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